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05004E" w14:textId="61EA27B5" w:rsidR="001C3E67" w:rsidRDefault="001C3E67" w:rsidP="001C3E67">
      <w:pPr>
        <w:shd w:val="clear" w:color="auto" w:fill="FFFFFF"/>
        <w:spacing w:after="150" w:line="240" w:lineRule="auto"/>
        <w:jc w:val="center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t>Action Items / Meeting Prep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 xml:space="preserve"> Check List</w:t>
      </w: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/>
      </w:r>
      <w:r w:rsidRPr="001C3E67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>(Version 08-24-2024)</w:t>
      </w:r>
    </w:p>
    <w:p w14:paraId="419B9D5F" w14:textId="14B42496" w:rsidR="001C3E67" w:rsidRDefault="001C3E67" w:rsidP="001C3E67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Day 1</w:t>
      </w:r>
    </w:p>
    <w:p w14:paraId="43668B52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4FFBA301" w14:textId="6C8C1C75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423769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dentify time and register for </w:t>
      </w:r>
      <w:hyperlink r:id="rId8" w:anchor="gid=0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am Building Retreat</w:t>
        </w:r>
      </w:hyperlink>
    </w:p>
    <w:p w14:paraId="03A92B84" w14:textId="60BB86C4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093394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9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Wiki video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(3 min)</w:t>
      </w:r>
    </w:p>
    <w:p w14:paraId="0BF72BBE" w14:textId="35D2C0E9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69907146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35FFC"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☒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 your personal info (name, preferred pronouns, major, RPI email, and phone #) to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eam’s Wiki on EDN</w:t>
      </w:r>
    </w:p>
    <w:p w14:paraId="2455C1C3" w14:textId="68D3E5AB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11833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Hold off-site team meeting for introductions</w:t>
      </w:r>
    </w:p>
    <w:p w14:paraId="08F70FFD" w14:textId="67B03420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696452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ajor, hometown</w:t>
      </w:r>
    </w:p>
    <w:p w14:paraId="092D0E97" w14:textId="1F324FCB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821647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nterests, clubs/sports, experience related to project topic</w:t>
      </w:r>
    </w:p>
    <w:p w14:paraId="20957ABE" w14:textId="7CBD93E8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2050020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-op, internship, summer job</w:t>
      </w:r>
    </w:p>
    <w:p w14:paraId="0F4D60AC" w14:textId="1E94F10B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5516959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et, favorite ice cream flavor</w:t>
      </w:r>
    </w:p>
    <w:p w14:paraId="268253AB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bookmarkStart w:id="0" w:name="Administrative-Tasks"/>
      <w:bookmarkEnd w:id="0"/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70D08EE6" w14:textId="323AF159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FF0000"/>
            <w:kern w:val="0"/>
            <w:sz w:val="18"/>
            <w:szCs w:val="18"/>
            <w14:ligatures w14:val="none"/>
          </w:rPr>
          <w:id w:val="-1223757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FF000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FF000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FF0000"/>
          <w:kern w:val="0"/>
          <w:sz w:val="18"/>
          <w:szCs w:val="18"/>
          <w14:ligatures w14:val="none"/>
        </w:rPr>
        <w:t>Register for EDN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- </w:t>
      </w:r>
      <w:hyperlink r:id="rId10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https://designlab.eng.rpi.edu/edn/</w:t>
        </w:r>
      </w:hyperlink>
    </w:p>
    <w:p w14:paraId="0C070E36" w14:textId="35A943DD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842308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gistration button in upper right-hand corner</w:t>
      </w:r>
    </w:p>
    <w:p w14:paraId="05B8DC74" w14:textId="5F8FDEFA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670095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Login 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must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be your RCSID (RPI email before the @ symbol)</w:t>
      </w:r>
    </w:p>
    <w:p w14:paraId="1FEDEF69" w14:textId="302E73C6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112434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mail 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must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be your RPI email</w:t>
      </w:r>
    </w:p>
    <w:p w14:paraId="06065B80" w14:textId="384C11D8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:shd w:val="clear" w:color="auto" w:fill="FFFF00"/>
            <w14:ligatures w14:val="none"/>
          </w:rPr>
          <w:id w:val="-1301044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:shd w:val="clear" w:color="auto" w:fill="FFFF00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:shd w:val="clear" w:color="auto" w:fill="FFFF00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:shd w:val="clear" w:color="auto" w:fill="FFFF00"/>
          <w14:ligatures w14:val="none"/>
        </w:rPr>
        <w:t>Bookmark this site.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You will use it 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A LOT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for this course.</w:t>
      </w:r>
    </w:p>
    <w:p w14:paraId="02E0926B" w14:textId="76CEA633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782488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11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Capstone Introduction &amp; Expectations video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(7 min)</w:t>
      </w:r>
    </w:p>
    <w:p w14:paraId="7C5DC405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bookmarkStart w:id="1" w:name="Project-Technical-Work"/>
      <w:bookmarkEnd w:id="1"/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3435FA04" w14:textId="4D22F932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2555561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he Project Description sets the project’s initial direction. Read it carefully!</w:t>
      </w:r>
    </w:p>
    <w:p w14:paraId="4D18A857" w14:textId="4F6B6BA5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445526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We invite you to bring project questions to </w:t>
      </w:r>
      <w:proofErr w:type="gramStart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next</w:t>
      </w:r>
      <w:proofErr w:type="gramEnd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class.</w:t>
      </w:r>
    </w:p>
    <w:p w14:paraId="02E20AA5" w14:textId="58AE1F69" w:rsidR="001C3E67" w:rsidRDefault="001C3E67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376B3C1A" w14:textId="2C9B09AC" w:rsidR="001C3E67" w:rsidRDefault="001C3E67" w:rsidP="001C3E67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 xml:space="preserve">Day 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2</w:t>
      </w:r>
    </w:p>
    <w:p w14:paraId="022EB923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558112A9" w14:textId="3A56DD57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943595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12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Customer Needs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9 min)</w:t>
      </w:r>
    </w:p>
    <w:p w14:paraId="53B5B7E9" w14:textId="1912D565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71679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13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Engineering Requirements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11 min)</w:t>
      </w:r>
    </w:p>
    <w:p w14:paraId="7D5D404E" w14:textId="71B1A08E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330284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eam Standards Agreement due by Day 6 [9/20 or 9/16]</w:t>
      </w:r>
    </w:p>
    <w:p w14:paraId="22747E1C" w14:textId="76014875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5528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dentify time and register for </w:t>
      </w:r>
      <w:hyperlink r:id="rId14" w:anchor="gid=0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am Building Retreat</w:t>
        </w:r>
      </w:hyperlink>
    </w:p>
    <w:p w14:paraId="6A16AB32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02B291C2" w14:textId="40F8F043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33084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Fill out Client Meeting #1 PPT slides.</w:t>
      </w:r>
    </w:p>
    <w:p w14:paraId="178E64DE" w14:textId="266CEB3E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0419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15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mplate</w:t>
        </w:r>
      </w:hyperlink>
    </w:p>
    <w:p w14:paraId="4CC064A1" w14:textId="227335E1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98998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nstructions - </w:t>
      </w:r>
      <w:proofErr w:type="spellStart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fldChar w:fldCharType="begin"/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instrText>HYPERLINK "https://designlab.eng.rpi.edu/edn/projects/capstone-support-dev/wiki/Client_Meetings"</w:instrTex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fldChar w:fldCharType="separate"/>
      </w:r>
      <w:r w:rsidRPr="001C3E67">
        <w:rPr>
          <w:rFonts w:ascii="Verdana" w:eastAsia="Times New Roman" w:hAnsi="Verdana" w:cs="Times New Roman"/>
          <w:color w:val="116699"/>
          <w:kern w:val="0"/>
          <w:sz w:val="18"/>
          <w:szCs w:val="18"/>
          <w:u w:val="single"/>
          <w14:ligatures w14:val="none"/>
        </w:rPr>
        <w:t>Client_Meetings</w:t>
      </w:r>
      <w:proofErr w:type="spellEnd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fldChar w:fldCharType="end"/>
      </w:r>
    </w:p>
    <w:p w14:paraId="5C47AC8B" w14:textId="2AEAB33D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3714973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 </w:t>
      </w:r>
      <w:hyperlink r:id="rId16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am Skills Assessment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to EDN Project Management forum thread</w:t>
      </w:r>
    </w:p>
    <w:p w14:paraId="44B326F7" w14:textId="77777777" w:rsidR="001C3E67" w:rsidRPr="001C3E67" w:rsidRDefault="001C3E67" w:rsidP="001C3E67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1C3E67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27EA9CBC" w14:textId="331067BC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49949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We invite you to bring project questions to </w:t>
      </w:r>
      <w:proofErr w:type="gramStart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next</w:t>
      </w:r>
      <w:proofErr w:type="gramEnd"/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class.</w:t>
      </w:r>
    </w:p>
    <w:p w14:paraId="6E8BAB51" w14:textId="2980209D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16511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dentify one 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Customer Need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for your project and translate it into an 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Engineering</w:t>
      </w:r>
      <w:r w:rsidR="00335FFC">
        <w:rPr>
          <w:rFonts w:ascii="Verdana" w:hAnsi="Verdana" w:cs="Times New Roman" w:hint="eastAsia"/>
          <w:b/>
          <w:bCs/>
          <w:color w:val="303030"/>
          <w:kern w:val="0"/>
          <w:sz w:val="18"/>
          <w:szCs w:val="18"/>
          <w14:ligatures w14:val="none"/>
        </w:rPr>
        <w:t xml:space="preserve"> </w:t>
      </w:r>
      <w:r w:rsidRPr="001C3E67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Requirement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.</w:t>
      </w:r>
    </w:p>
    <w:p w14:paraId="7F382627" w14:textId="79CBE980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49833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17" w:history="1">
        <w:r w:rsidRPr="001C3E67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Forum Posting</w:t>
        </w:r>
      </w:hyperlink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3 mins)</w:t>
      </w:r>
    </w:p>
    <w:p w14:paraId="281C9D61" w14:textId="67CAC67B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097441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(first person to post) Create a SINGLE thread in EDN Design Forum titled "Initial Needs and Requirements”</w:t>
      </w:r>
    </w:p>
    <w:p w14:paraId="6CCE6BC6" w14:textId="784205FE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0604370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(everyone else) Reply to post with your thoughts.</w:t>
      </w:r>
    </w:p>
    <w:p w14:paraId="46098D74" w14:textId="08FE686C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376205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For ongoing projects, review prior semesters’ final presentations in accordance with P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nstructions for discussion during Meeting 3 or 4</w:t>
      </w:r>
    </w:p>
    <w:p w14:paraId="77848529" w14:textId="609B94FE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78401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PT should be in last semester's Repository or Final Deliverables Forum on EDN</w:t>
      </w:r>
    </w:p>
    <w:p w14:paraId="31F576EC" w14:textId="377DA804" w:rsidR="001C3E67" w:rsidRP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715386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(first person to post) Create a SINGLE thread in EDN Background Info Forum titled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"Questions about project"</w:t>
      </w:r>
    </w:p>
    <w:p w14:paraId="2AF7DDDB" w14:textId="6849CD52" w:rsidR="001C3E67" w:rsidRDefault="001C3E67" w:rsidP="001C3E67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075200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1C3E67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(everyone else) Reply to post with questions you have about project</w:t>
      </w:r>
    </w:p>
    <w:p w14:paraId="2857C467" w14:textId="77777777" w:rsidR="001C3E67" w:rsidRDefault="001C3E67">
      <w:pPr>
        <w:rPr>
          <w:rFonts w:ascii="Verdana" w:hAnsi="Verdana" w:cs="Times New Roman"/>
          <w:color w:val="303030"/>
          <w:kern w:val="0"/>
          <w:sz w:val="18"/>
          <w:szCs w:val="18"/>
          <w14:ligatures w14:val="none"/>
        </w:rPr>
      </w:pPr>
      <w:r>
        <w:rPr>
          <w:rFonts w:ascii="Verdana" w:hAnsi="Verdana" w:cs="Times New Roman"/>
          <w:color w:val="303030"/>
          <w:kern w:val="0"/>
          <w:sz w:val="18"/>
          <w:szCs w:val="18"/>
          <w14:ligatures w14:val="none"/>
        </w:rPr>
        <w:br w:type="page"/>
      </w:r>
    </w:p>
    <w:p w14:paraId="004461EC" w14:textId="655DE8EB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 xml:space="preserve">Day 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3</w:t>
      </w:r>
    </w:p>
    <w:p w14:paraId="22325F8F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74EA3ACE" w14:textId="4001D0B8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990861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Team Standards Agreement to Wiki </w:t>
      </w:r>
      <w:r w:rsidRPr="00B67854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before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Day 6 [9/20 or 9/16]</w:t>
      </w:r>
    </w:p>
    <w:p w14:paraId="58DEF203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7BF74829" w14:textId="085A75E1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600797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hoose client liaison.</w:t>
      </w:r>
    </w:p>
    <w:p w14:paraId="58983C63" w14:textId="1B9E4ADA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6114014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his person will be the focal point for emails to/from your client. They are NOT th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eam's "spokesperson" at meetings, conference calls, on/off site meetings etc.</w:t>
      </w:r>
    </w:p>
    <w:p w14:paraId="63518697" w14:textId="3B61292F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6867943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18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Intro to EDN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5 min) for a general understanding of system usage</w:t>
      </w:r>
    </w:p>
    <w:p w14:paraId="49A54CE2" w14:textId="4E5577BB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2006241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ad </w:t>
      </w:r>
      <w:hyperlink r:id="rId19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Meeting Minutes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Wiki page to learn how to take good meeting minutes</w:t>
      </w:r>
    </w:p>
    <w:p w14:paraId="658367DF" w14:textId="2F4202A3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047346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meeting minutes taken during PPT review to EDN Project Management Forum</w:t>
      </w:r>
    </w:p>
    <w:p w14:paraId="7D34B3D2" w14:textId="35480ADF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900357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Follow instructions on </w:t>
      </w:r>
      <w:hyperlink r:id="rId20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Subversion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page to download and install client, then checkout a copy of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ONLY your project’s </w:t>
      </w:r>
      <w:r w:rsidRPr="00B67854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working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folder from the Repository. Visit your PE’s office hours for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ssistance.</w:t>
      </w:r>
    </w:p>
    <w:p w14:paraId="69E36903" w14:textId="13B116CD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00202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Complete the Online Safety Training in 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ercipio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by Sep 20th</w:t>
      </w:r>
    </w:p>
    <w:p w14:paraId="54407D51" w14:textId="6A07D5A7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416254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21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https://rpi.percipio.com/</w:t>
        </w:r>
      </w:hyperlink>
    </w:p>
    <w:p w14:paraId="4914757A" w14:textId="2886A5F2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808506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nsselaer Manufacturing and Prototyping Laboratories-Safety Orientation</w:t>
      </w:r>
    </w:p>
    <w:p w14:paraId="30EB9620" w14:textId="19D302F9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444142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22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Instructions to access training</w:t>
        </w:r>
      </w:hyperlink>
    </w:p>
    <w:p w14:paraId="4B07F417" w14:textId="50B02029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645354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post completed safety certificate in a thread in Project 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gmt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Forum</w:t>
      </w:r>
    </w:p>
    <w:p w14:paraId="0B2BF020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2FA79FF7" w14:textId="2F41B388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986842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inue posting Needs and Requirements thoughts to Background Info Forum thread</w:t>
      </w:r>
    </w:p>
    <w:p w14:paraId="1FA080B8" w14:textId="6AA2DF68" w:rsidR="00B67854" w:rsidRDefault="00B67854">
      <w:r>
        <w:br w:type="page"/>
      </w:r>
    </w:p>
    <w:p w14:paraId="76D484C4" w14:textId="2583AB35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 xml:space="preserve">Day 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4</w:t>
      </w:r>
    </w:p>
    <w:p w14:paraId="2F98AF13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0F81382F" w14:textId="68DE75CC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233428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Team Standards Agreement to Wiki before Day 6 [9/20 or 9/16]</w:t>
      </w:r>
    </w:p>
    <w:p w14:paraId="6B55131A" w14:textId="50B05854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66985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23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Concept Generation video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(9 min) in preparation for Concept Generation on-sit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xercise</w:t>
      </w:r>
    </w:p>
    <w:p w14:paraId="39CAB6D8" w14:textId="77777777" w:rsidR="00B67854" w:rsidRPr="00B67854" w:rsidRDefault="00B67854" w:rsidP="00B67854">
      <w:pPr>
        <w:shd w:val="clear" w:color="auto" w:fill="FFFFFF"/>
        <w:spacing w:after="75" w:line="336" w:lineRule="atLeast"/>
        <w:rPr>
          <w:rFonts w:ascii="Verdana" w:eastAsia="Times New Roman" w:hAnsi="Verdana" w:cs="Times New Roman"/>
          <w:color w:val="303030"/>
          <w:kern w:val="0"/>
          <w:sz w:val="22"/>
          <w:szCs w:val="22"/>
          <w14:ligatures w14:val="none"/>
        </w:rPr>
      </w:pPr>
      <w:hyperlink r:id="rId24" w:history="1">
        <w:r w:rsidRPr="00B67854">
          <w:rPr>
            <w:rFonts w:ascii="Verdana" w:eastAsia="Times New Roman" w:hAnsi="Verdana" w:cs="Times New Roman"/>
            <w:color w:val="116699"/>
            <w:kern w:val="0"/>
            <w:sz w:val="12"/>
            <w:szCs w:val="12"/>
            <w:u w:val="single"/>
            <w14:ligatures w14:val="none"/>
          </w:rPr>
          <w:t>Edit this section</w:t>
        </w:r>
      </w:hyperlink>
    </w:p>
    <w:p w14:paraId="30D5539D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02F56B08" w14:textId="6A5A834B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82212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act your PE if you are having trouble installing or using </w:t>
      </w:r>
      <w:hyperlink r:id="rId25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Subversion</w:t>
        </w:r>
      </w:hyperlink>
    </w:p>
    <w:p w14:paraId="1C17BFD7" w14:textId="791C925A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293570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Complete the Online Safety Training in 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ercipio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by end of Day 6 [9/20]</w:t>
      </w:r>
    </w:p>
    <w:p w14:paraId="56275BD8" w14:textId="67A945E6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073542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26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https://rpi.percipio.com/</w:t>
        </w:r>
      </w:hyperlink>
    </w:p>
    <w:p w14:paraId="3EFB5BEA" w14:textId="14BC5A39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388173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nsselaer Manufacturing and Prototyping Laboratories-Safety Orientation</w:t>
      </w:r>
    </w:p>
    <w:p w14:paraId="4C01EFCE" w14:textId="5215CE5A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457848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27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Instructions to access training</w:t>
        </w:r>
      </w:hyperlink>
    </w:p>
    <w:p w14:paraId="01599CD6" w14:textId="1490E264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979100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completed safety certificate in a thread in the Project Management Forum</w:t>
      </w:r>
    </w:p>
    <w:p w14:paraId="65E27FE7" w14:textId="09F54487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402221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meeting minutes from Client Meeting to EDN Project Management forum</w:t>
      </w:r>
    </w:p>
    <w:p w14:paraId="00E6E7E1" w14:textId="71B94644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217782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Benchmarking memo to EDN Background Info forum</w:t>
      </w:r>
    </w:p>
    <w:p w14:paraId="355A65A6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67FA7303" w14:textId="4A83093C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703218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valuate your current Needs &amp; Requirements workbook against the </w:t>
      </w:r>
      <w:hyperlink r:id="rId28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rubric</w:t>
        </w:r>
      </w:hyperlink>
    </w:p>
    <w:p w14:paraId="0E1B1A0A" w14:textId="2F1B0981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506249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ach team member should post their observations/comments to the Needs &amp;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quirements Design Forum Thread</w:t>
      </w:r>
    </w:p>
    <w:p w14:paraId="40C2A8A1" w14:textId="557A8C8B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419866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Update Needs/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qs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Workbook based on feedback and post to Repository</w:t>
      </w:r>
    </w:p>
    <w:p w14:paraId="06CC0EC5" w14:textId="65366929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427394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Post proposed project deliverables to EDN Project 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gmt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Forum – Deliverables thread</w:t>
      </w:r>
    </w:p>
    <w:p w14:paraId="43D3E9BF" w14:textId="6D3D460F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62B58D95" w14:textId="6E498362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5</w:t>
      </w:r>
    </w:p>
    <w:p w14:paraId="74FD0447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299A01AB" w14:textId="5895F27E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264860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Team Standards Agreement to Wiki </w:t>
      </w:r>
      <w:r w:rsidRPr="00B67854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before Class 6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[9/20 or 9/16]</w:t>
      </w:r>
    </w:p>
    <w:p w14:paraId="143EC9ED" w14:textId="64D39A56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699548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29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Concept Generation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9 min) in preparation for Concept Generation on-sit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xercise</w:t>
      </w:r>
    </w:p>
    <w:p w14:paraId="5B8CF90C" w14:textId="13441124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948273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30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Deliverables and activities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3 min) in preparation for Project Planning activity on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Day 8</w:t>
      </w:r>
    </w:p>
    <w:p w14:paraId="4A3B1B20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588C6554" w14:textId="39FC9AD0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595022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ad </w:t>
      </w:r>
      <w:hyperlink r:id="rId31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Project Documentation</w:t>
        </w:r>
      </w:hyperlink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Wiki page in preparation for Day 6 review</w:t>
      </w:r>
    </w:p>
    <w:p w14:paraId="1D182507" w14:textId="332E88A2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b/>
            <w:bCs/>
            <w:color w:val="303030"/>
            <w:kern w:val="0"/>
            <w:sz w:val="18"/>
            <w:szCs w:val="18"/>
            <w14:ligatures w14:val="none"/>
          </w:rPr>
          <w:id w:val="1801489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  <w:bCs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Everyone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should have their repository checked out by now. See your PE </w:t>
      </w:r>
      <w:r w:rsidRPr="00B67854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NOW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if you are still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having difficulty.</w:t>
      </w:r>
    </w:p>
    <w:p w14:paraId="42514B65" w14:textId="2CCCBA58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65567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Complete the Online Safety Training in </w:t>
      </w:r>
      <w:proofErr w:type="spellStart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ercipio</w:t>
      </w:r>
      <w:proofErr w:type="spellEnd"/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by Sep 20th</w:t>
      </w:r>
    </w:p>
    <w:p w14:paraId="43C630F7" w14:textId="0DD87DE6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582599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2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https://rpi.percipio.com/</w:t>
        </w:r>
      </w:hyperlink>
    </w:p>
    <w:p w14:paraId="25515451" w14:textId="0601AFC1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1417119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nsselaer Manufacturing and Prototyping Laboratories - Safety Orientation</w:t>
      </w:r>
    </w:p>
    <w:p w14:paraId="3C1C6012" w14:textId="5557F9C8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081876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3" w:history="1">
        <w:r w:rsidRPr="00B67854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Instructions to access training</w:t>
        </w:r>
      </w:hyperlink>
    </w:p>
    <w:p w14:paraId="058801B4" w14:textId="0B0C6804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11550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completed safety certificate in a thread in the Project Management Forum</w:t>
      </w:r>
    </w:p>
    <w:p w14:paraId="4DB6181A" w14:textId="77777777" w:rsidR="00B67854" w:rsidRPr="00B67854" w:rsidRDefault="00B67854" w:rsidP="00B67854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B67854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5DC782BF" w14:textId="63087FE9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460926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Concept Ideas to Design Forum on EDN</w:t>
      </w:r>
    </w:p>
    <w:p w14:paraId="49EFC967" w14:textId="1D2BA156" w:rsidR="00B67854" w:rsidRPr="00B67854" w:rsidRDefault="00B67854" w:rsidP="00B6785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320070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B67854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Update Needs &amp; Requirements workbook in Repository as needed</w:t>
      </w:r>
    </w:p>
    <w:p w14:paraId="05618309" w14:textId="4CAA9774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31B4EB61" w14:textId="221D5004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6</w:t>
      </w:r>
    </w:p>
    <w:p w14:paraId="558A3790" w14:textId="77777777" w:rsidR="009E5B80" w:rsidRPr="009E5B80" w:rsidRDefault="009E5B80" w:rsidP="009E5B8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9E5B8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511422D0" w14:textId="611BCF1A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7251360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This section intentionally left </w:t>
      </w:r>
      <w:proofErr w:type="gramStart"/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blank !</w:t>
      </w:r>
      <w:proofErr w:type="gramEnd"/>
    </w:p>
    <w:p w14:paraId="0C885F54" w14:textId="77777777" w:rsidR="009E5B80" w:rsidRPr="009E5B80" w:rsidRDefault="009E5B80" w:rsidP="009E5B8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9E5B8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1DE915DB" w14:textId="0DE26C1C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MS Gothic" w:eastAsia="MS Gothic" w:hAnsi="MS Gothic" w:cs="Times New Roman"/>
            <w:color w:val="303030"/>
            <w:kern w:val="0"/>
            <w:sz w:val="18"/>
            <w:szCs w:val="18"/>
            <w:shd w:val="clear" w:color="auto" w:fill="FFFF00"/>
            <w14:ligatures w14:val="none"/>
          </w:rPr>
          <w:id w:val="-2072028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E5B80"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:shd w:val="clear" w:color="auto" w:fill="FFFF00"/>
              <w14:ligatures w14:val="none"/>
            </w:rPr>
            <w:t>☐</w:t>
          </w:r>
        </w:sdtContent>
      </w:sdt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:shd w:val="clear" w:color="auto" w:fill="FFFF00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:shd w:val="clear" w:color="auto" w:fill="FFFF00"/>
          <w14:ligatures w14:val="none"/>
        </w:rPr>
        <w:t xml:space="preserve">Safety Training must be completed by </w:t>
      </w:r>
      <w:proofErr w:type="gramStart"/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:shd w:val="clear" w:color="auto" w:fill="FFFF00"/>
          <w14:ligatures w14:val="none"/>
        </w:rPr>
        <w:t>now !</w:t>
      </w:r>
      <w:proofErr w:type="gramEnd"/>
    </w:p>
    <w:p w14:paraId="11F8406A" w14:textId="77777777" w:rsidR="009E5B80" w:rsidRPr="009E5B80" w:rsidRDefault="009E5B80" w:rsidP="009E5B8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9E5B8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7BCBCB6A" w14:textId="2EB86C51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227355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inue Updating Needs &amp; Requirements workbook in Repository</w:t>
      </w:r>
    </w:p>
    <w:p w14:paraId="5447A874" w14:textId="3D80D182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890872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initial list of deliverables to new thread in EDN Project Management forum</w:t>
      </w:r>
    </w:p>
    <w:p w14:paraId="5C164939" w14:textId="7CAAFC17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610198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Begin filling in Concept Generation and Selection PPT based on team discussions and forum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s</w:t>
      </w:r>
    </w:p>
    <w:p w14:paraId="5E03FCCD" w14:textId="11747E60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52981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4" w:history="1">
        <w:r w:rsidRPr="009E5B80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mplate</w:t>
        </w:r>
      </w:hyperlink>
    </w:p>
    <w:p w14:paraId="5A06304B" w14:textId="359689BE" w:rsidR="009E5B80" w:rsidRPr="009E5B80" w:rsidRDefault="009E5B80" w:rsidP="009E5B8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778826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9E5B8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nstructions - </w:t>
      </w:r>
      <w:hyperlink r:id="rId35" w:history="1">
        <w:r w:rsidRPr="009E5B80">
          <w:rPr>
            <w:rFonts w:ascii="Verdana" w:eastAsia="Times New Roman" w:hAnsi="Verdana" w:cs="Times New Roman"/>
            <w:color w:val="B73535"/>
            <w:kern w:val="0"/>
            <w:sz w:val="18"/>
            <w:szCs w:val="18"/>
            <w:u w:val="single"/>
            <w14:ligatures w14:val="none"/>
          </w:rPr>
          <w:t>Concept Generation</w:t>
        </w:r>
      </w:hyperlink>
    </w:p>
    <w:p w14:paraId="073852ED" w14:textId="16D20FD0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2FD0E785" w14:textId="540EEA7F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7</w:t>
      </w:r>
    </w:p>
    <w:p w14:paraId="5B0FA694" w14:textId="77777777" w:rsidR="007E4540" w:rsidRPr="007E4540" w:rsidRDefault="007E4540" w:rsidP="007E454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7E454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02767335" w14:textId="7A8D508B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5896665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reate Versions (milestones) in EDN for team's list of Final Deliverables</w:t>
      </w:r>
    </w:p>
    <w:p w14:paraId="152E59E6" w14:textId="1F5080C1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326442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 NEW WIKI PAGE HERE!!</w:t>
      </w:r>
    </w:p>
    <w:p w14:paraId="2E3B9564" w14:textId="0DEBFDBA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80631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 videos in preparation for Project Planning activity on Day 8</w:t>
      </w:r>
    </w:p>
    <w:p w14:paraId="3EDED6B9" w14:textId="24D1BF8D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216804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6" w:history="1">
        <w:r w:rsidRPr="007E4540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 xml:space="preserve">Intro to Project </w:t>
        </w:r>
        <w:proofErr w:type="spellStart"/>
        <w:r w:rsidRPr="007E4540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Mgmt</w:t>
        </w:r>
        <w:proofErr w:type="spellEnd"/>
      </w:hyperlink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(7 min)</w:t>
      </w:r>
    </w:p>
    <w:p w14:paraId="0A5B41FB" w14:textId="29C5E6E6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381087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7" w:history="1">
        <w:r w:rsidRPr="007E4540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Deliverables &amp; Activities</w:t>
        </w:r>
      </w:hyperlink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(3 min)</w:t>
      </w:r>
    </w:p>
    <w:p w14:paraId="69FEFFA4" w14:textId="77777777" w:rsidR="007E4540" w:rsidRPr="007E4540" w:rsidRDefault="007E4540" w:rsidP="007E454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7E454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76A21F06" w14:textId="1778359C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424107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reate draft of Client Meeting #2 PPT and upload to the Repo BY START OF Day 8</w:t>
      </w:r>
    </w:p>
    <w:p w14:paraId="448D3153" w14:textId="5E885CFB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9176190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38" w:history="1">
        <w:r w:rsidRPr="007E4540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mplate</w:t>
        </w:r>
      </w:hyperlink>
    </w:p>
    <w:p w14:paraId="53801D19" w14:textId="1D4B660F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316958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Save draft to your team's Repository – working/Reports/Client Meetings</w:t>
      </w:r>
    </w:p>
    <w:p w14:paraId="74E939E5" w14:textId="77777777" w:rsidR="007E4540" w:rsidRPr="007E4540" w:rsidRDefault="007E4540" w:rsidP="007E4540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7E4540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325F0306" w14:textId="4A8424FB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703391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inue technical work</w:t>
      </w:r>
    </w:p>
    <w:p w14:paraId="0203C856" w14:textId="3056A8EE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836338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progress to Design Forum threads of EDN</w:t>
      </w:r>
    </w:p>
    <w:p w14:paraId="662945D6" w14:textId="01FA9538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80269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ach team member brainstorm </w:t>
      </w:r>
      <w:r w:rsidRPr="007E4540">
        <w:rPr>
          <w:rFonts w:ascii="Verdana" w:eastAsia="Times New Roman" w:hAnsi="Verdana" w:cs="Times New Roman"/>
          <w:i/>
          <w:iCs/>
          <w:color w:val="303030"/>
          <w:kern w:val="0"/>
          <w:sz w:val="18"/>
          <w:szCs w:val="18"/>
          <w14:ligatures w14:val="none"/>
        </w:rPr>
        <w:t>at least 6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individual tasks which will need to be accomplished to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ach the semester objectives</w:t>
      </w:r>
    </w:p>
    <w:p w14:paraId="5868FE3B" w14:textId="4C58BDF4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1575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to a SINGLE thread in the Project Mgt. Forum called “Tasks” (first person creates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hread, others reply). There should be </w:t>
      </w:r>
      <w:r w:rsidRPr="007E4540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at least 6 tasks per team member by Day 8</w:t>
      </w:r>
    </w:p>
    <w:p w14:paraId="4EEE05F5" w14:textId="4BD323EC" w:rsidR="007E4540" w:rsidRPr="007E4540" w:rsidRDefault="007E4540" w:rsidP="007E4540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878523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7E4540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Finish Concept Generation and Selection PPT – let PE know it can be reviewed</w:t>
      </w:r>
    </w:p>
    <w:p w14:paraId="13B55D81" w14:textId="5B46E65F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19205AAB" w14:textId="67949ABB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8</w:t>
      </w:r>
    </w:p>
    <w:p w14:paraId="5C4AA5F2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  <w:hyperlink r:id="rId39" w:anchor="Team-Development-Design-Process-Refresher" w:history="1">
        <w:r w:rsidRPr="00AF783E">
          <w:rPr>
            <w:rFonts w:ascii="Trebuchet MS" w:eastAsia="Times New Roman" w:hAnsi="Trebuchet MS" w:cs="Times New Roman"/>
            <w:b/>
            <w:bCs/>
            <w:color w:val="DDDDDD"/>
            <w:kern w:val="0"/>
            <w:sz w:val="36"/>
            <w:szCs w:val="36"/>
            <w:u w:val="single"/>
            <w14:ligatures w14:val="none"/>
          </w:rPr>
          <w:t>¶</w:t>
        </w:r>
      </w:hyperlink>
    </w:p>
    <w:p w14:paraId="75767FDE" w14:textId="4B7F3A46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936012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Read </w:t>
      </w:r>
      <w:hyperlink r:id="rId40" w:history="1">
        <w:r w:rsidRPr="00AF783E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Risks Associated with Project Plans</w:t>
        </w:r>
      </w:hyperlink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Wiki page and revise team plan in EDN Gantt</w:t>
      </w:r>
      <w:r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hart as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necessary</w:t>
      </w:r>
    </w:p>
    <w:p w14:paraId="5E145292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4CB08CAC" w14:textId="7BA09A64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463192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reate draft of Client Meeting # 2 PPT and upload to the Repo BY START OF Day 9</w:t>
      </w:r>
    </w:p>
    <w:p w14:paraId="2C116FF6" w14:textId="185B7D25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87244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hyperlink r:id="rId41" w:history="1">
        <w:r w:rsidRPr="00AF783E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Template</w:t>
        </w:r>
      </w:hyperlink>
    </w:p>
    <w:p w14:paraId="3401032A" w14:textId="194248EB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6359152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Upload draft to team's Repository – working/Reports/Client Meetings</w:t>
      </w:r>
    </w:p>
    <w:p w14:paraId="17DECFC4" w14:textId="62C81E08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4014934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Create </w:t>
      </w:r>
      <w:proofErr w:type="gramStart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genda</w:t>
      </w:r>
      <w:proofErr w:type="gramEnd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for 30 mins of Day 9, team's plan should NOT be just working on your Client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eeting slides!</w:t>
      </w:r>
    </w:p>
    <w:p w14:paraId="59D56393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6A59E248" w14:textId="23BF181C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701669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 project milestones from Gantt chart exercise into EDN as </w:t>
      </w:r>
      <w:r w:rsidRPr="00AF783E">
        <w:rPr>
          <w:rFonts w:ascii="Verdana" w:eastAsia="Times New Roman" w:hAnsi="Verdana" w:cs="Times New Roman"/>
          <w:i/>
          <w:iCs/>
          <w:color w:val="303030"/>
          <w:kern w:val="0"/>
          <w:sz w:val="18"/>
          <w:szCs w:val="18"/>
          <w14:ligatures w14:val="none"/>
        </w:rPr>
        <w:t>Versions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with appropriate dates</w:t>
      </w:r>
    </w:p>
    <w:p w14:paraId="154AC2DE" w14:textId="47BD0D50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795912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atch </w:t>
      </w:r>
      <w:hyperlink r:id="rId42" w:history="1">
        <w:r w:rsidRPr="00AF783E">
          <w:rPr>
            <w:rFonts w:ascii="Verdana" w:eastAsia="Times New Roman" w:hAnsi="Verdana" w:cs="Times New Roman"/>
            <w:color w:val="116699"/>
            <w:kern w:val="0"/>
            <w:sz w:val="18"/>
            <w:szCs w:val="18"/>
            <w:u w:val="single"/>
            <w14:ligatures w14:val="none"/>
          </w:rPr>
          <w:t>Creating Versions</w:t>
        </w:r>
      </w:hyperlink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video (4 min)</w:t>
      </w:r>
    </w:p>
    <w:p w14:paraId="702288E6" w14:textId="3753B866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478297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refix with current semester name/year, e.g. “F22-” to avoid duplication of common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deliverable names across semesters.</w:t>
      </w:r>
    </w:p>
    <w:p w14:paraId="77EADFFB" w14:textId="2A2C27AC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496878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 tasks identified on sticky notes into EDN as </w:t>
      </w:r>
      <w:r w:rsidRPr="00AF783E">
        <w:rPr>
          <w:rFonts w:ascii="Verdana" w:eastAsia="Times New Roman" w:hAnsi="Verdana" w:cs="Times New Roman"/>
          <w:i/>
          <w:iCs/>
          <w:color w:val="303030"/>
          <w:kern w:val="0"/>
          <w:sz w:val="18"/>
          <w:szCs w:val="18"/>
          <w14:ligatures w14:val="none"/>
        </w:rPr>
        <w:t>Issues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and associate them with th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ppropriate version and assignee (owner)</w:t>
      </w:r>
    </w:p>
    <w:p w14:paraId="089F86EA" w14:textId="0284FEC2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947306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If you add tasks </w:t>
      </w:r>
      <w:r w:rsidRPr="00AF783E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after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creating milestones, they can be linked in single step and save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uch effort</w:t>
      </w:r>
    </w:p>
    <w:p w14:paraId="4A00BB5A" w14:textId="4B00EC72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0EFDB06A" w14:textId="1312205E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9</w:t>
      </w:r>
    </w:p>
    <w:p w14:paraId="14A55054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  <w:hyperlink r:id="rId43" w:anchor="Team-Development-Design-Process-Refresher" w:history="1">
        <w:r w:rsidRPr="00AF783E">
          <w:rPr>
            <w:rFonts w:ascii="Trebuchet MS" w:eastAsia="Times New Roman" w:hAnsi="Trebuchet MS" w:cs="Times New Roman"/>
            <w:b/>
            <w:bCs/>
            <w:color w:val="DDDDDD"/>
            <w:kern w:val="0"/>
            <w:sz w:val="36"/>
            <w:szCs w:val="36"/>
            <w:u w:val="single"/>
            <w14:ligatures w14:val="none"/>
          </w:rPr>
          <w:t>¶</w:t>
        </w:r>
      </w:hyperlink>
    </w:p>
    <w:p w14:paraId="294D31D5" w14:textId="5F206E47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571877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This section intentionally left </w:t>
      </w:r>
      <w:proofErr w:type="gramStart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blank !</w:t>
      </w:r>
      <w:proofErr w:type="gramEnd"/>
    </w:p>
    <w:p w14:paraId="117D71ED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148857C2" w14:textId="24801E7C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574106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ress any feedback on Client Meeting PPT</w:t>
      </w:r>
    </w:p>
    <w:p w14:paraId="4D9B6BF7" w14:textId="3AB46C0D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373461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lient liaison should email PPT to client no later than </w:t>
      </w:r>
      <w:r w:rsidRPr="00AF783E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24 hours prior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to call. This person</w:t>
      </w:r>
      <w:r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will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be the focal point for emails to/from your client. They are </w:t>
      </w:r>
      <w:r w:rsidRPr="00AF783E">
        <w:rPr>
          <w:rFonts w:ascii="Verdana" w:eastAsia="Times New Roman" w:hAnsi="Verdana" w:cs="Times New Roman"/>
          <w:b/>
          <w:bCs/>
          <w:color w:val="303030"/>
          <w:kern w:val="0"/>
          <w:sz w:val="18"/>
          <w:szCs w:val="18"/>
          <w14:ligatures w14:val="none"/>
        </w:rPr>
        <w:t>not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 the team's "spokesperson"</w:t>
      </w:r>
      <w:r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t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eetings, conference calls, etc.</w:t>
      </w:r>
    </w:p>
    <w:p w14:paraId="67E29E61" w14:textId="000CFB0D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298689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Prep for upcoming Client Meeting, </w:t>
      </w:r>
      <w:proofErr w:type="spellStart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g.</w:t>
      </w:r>
      <w:proofErr w:type="spellEnd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, identify speakers for each slide, prepare your </w:t>
      </w:r>
      <w:proofErr w:type="gramStart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notes, </w:t>
      </w:r>
      <w:r w:rsidR="00335FFC"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  <w:t xml:space="preserve">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etc.</w:t>
      </w:r>
      <w:proofErr w:type="gramEnd"/>
    </w:p>
    <w:p w14:paraId="7BE2CE2B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470C4D25" w14:textId="14BB78F6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33292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inue technical work</w:t>
      </w:r>
    </w:p>
    <w:p w14:paraId="3DF8524B" w14:textId="483967E1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489212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progress to Design Forum thread(s)</w:t>
      </w:r>
    </w:p>
    <w:p w14:paraId="7A79D684" w14:textId="2F85FF23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315533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eam members should now be creating and tracking individual project tasks</w:t>
      </w:r>
    </w:p>
    <w:p w14:paraId="2F278CE6" w14:textId="0A900F23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79556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ccount for risks identified</w:t>
      </w:r>
    </w:p>
    <w:p w14:paraId="1B5532A4" w14:textId="08EF5466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108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6005657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Map to Milestones (versions)</w:t>
      </w:r>
    </w:p>
    <w:p w14:paraId="7D7BBC8F" w14:textId="39707563" w:rsidR="00B67854" w:rsidRDefault="00B67854">
      <w:pP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/>
          <w:b/>
          <w:bCs/>
          <w:color w:val="555555"/>
          <w:kern w:val="0"/>
          <w:sz w:val="43"/>
          <w:szCs w:val="43"/>
          <w14:ligatures w14:val="none"/>
        </w:rPr>
        <w:br w:type="page"/>
      </w:r>
    </w:p>
    <w:p w14:paraId="2A543C7F" w14:textId="7715F7AD" w:rsidR="00B67854" w:rsidRDefault="00B67854" w:rsidP="00B67854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10</w:t>
      </w:r>
    </w:p>
    <w:p w14:paraId="639EB7F3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bookmarkStart w:id="2" w:name="Team-Development-Design-Process-Refreshe"/>
      <w:bookmarkEnd w:id="2"/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CCE6FF"/>
          <w14:ligatures w14:val="none"/>
        </w:rPr>
        <w:t>Team Development / Design Process Refresher</w:t>
      </w:r>
    </w:p>
    <w:p w14:paraId="39AAF4DD" w14:textId="226A4EE9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667842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This section intentionally left </w:t>
      </w:r>
      <w:proofErr w:type="gramStart"/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blank !</w:t>
      </w:r>
      <w:proofErr w:type="gramEnd"/>
    </w:p>
    <w:p w14:paraId="6E809E85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BBFF99"/>
          <w14:ligatures w14:val="none"/>
        </w:rPr>
        <w:t>Administrative Tasks</w:t>
      </w:r>
    </w:p>
    <w:p w14:paraId="70BFFEA6" w14:textId="13D9BECE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hAnsi="Verdana" w:cs="Times New Roman" w:hint="eastAsia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360273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Address any feedback on Client Meeting PPT</w:t>
      </w:r>
    </w:p>
    <w:p w14:paraId="10990E75" w14:textId="77777777" w:rsidR="00AF783E" w:rsidRPr="00AF783E" w:rsidRDefault="00AF783E" w:rsidP="00AF783E">
      <w:pPr>
        <w:shd w:val="clear" w:color="auto" w:fill="FFFFFF"/>
        <w:spacing w:after="150" w:line="240" w:lineRule="auto"/>
        <w:outlineLvl w:val="2"/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14:ligatures w14:val="none"/>
        </w:rPr>
      </w:pPr>
      <w:r w:rsidRPr="00AF783E">
        <w:rPr>
          <w:rFonts w:ascii="Trebuchet MS" w:eastAsia="Times New Roman" w:hAnsi="Trebuchet MS" w:cs="Times New Roman"/>
          <w:b/>
          <w:bCs/>
          <w:color w:val="555555"/>
          <w:kern w:val="0"/>
          <w:sz w:val="36"/>
          <w:szCs w:val="36"/>
          <w:shd w:val="clear" w:color="auto" w:fill="FFDD99"/>
          <w14:ligatures w14:val="none"/>
        </w:rPr>
        <w:t>Project Technical Work</w:t>
      </w:r>
    </w:p>
    <w:p w14:paraId="5ACC6490" w14:textId="10AE5999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1456594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Continue technical work</w:t>
      </w:r>
    </w:p>
    <w:p w14:paraId="6E3ABBC8" w14:textId="102B744E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114287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Post progress to Design Forum thread(s)</w:t>
      </w:r>
    </w:p>
    <w:p w14:paraId="5E42CED5" w14:textId="0CD25A22" w:rsidR="00AF783E" w:rsidRPr="00AF783E" w:rsidRDefault="00AF783E" w:rsidP="00AF783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</w:pPr>
      <w:sdt>
        <w:sdtPr>
          <w:rPr>
            <w:rFonts w:ascii="Verdana" w:eastAsia="Times New Roman" w:hAnsi="Verdana" w:cs="Times New Roman"/>
            <w:color w:val="303030"/>
            <w:kern w:val="0"/>
            <w:sz w:val="18"/>
            <w:szCs w:val="18"/>
            <w14:ligatures w14:val="none"/>
          </w:rPr>
          <w:id w:val="-91242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303030"/>
              <w:kern w:val="0"/>
              <w:sz w:val="18"/>
              <w:szCs w:val="18"/>
              <w14:ligatures w14:val="none"/>
            </w:rPr>
            <w:t>☐</w:t>
          </w:r>
        </w:sdtContent>
      </w:sdt>
      <w:r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 xml:space="preserve">  </w:t>
      </w:r>
      <w:r w:rsidRPr="00AF783E">
        <w:rPr>
          <w:rFonts w:ascii="Verdana" w:eastAsia="Times New Roman" w:hAnsi="Verdana" w:cs="Times New Roman"/>
          <w:color w:val="303030"/>
          <w:kern w:val="0"/>
          <w:sz w:val="18"/>
          <w:szCs w:val="18"/>
          <w14:ligatures w14:val="none"/>
        </w:rPr>
        <w:t>Team members should now be creating and tracking individual project tasks</w:t>
      </w:r>
    </w:p>
    <w:p w14:paraId="47811F72" w14:textId="5C45297A" w:rsidR="00496CC1" w:rsidRDefault="00496CC1" w:rsidP="0022021D"/>
    <w:p w14:paraId="3C93D395" w14:textId="0E28C337" w:rsidR="00B67854" w:rsidRDefault="00B67854">
      <w:r>
        <w:br w:type="page"/>
      </w:r>
    </w:p>
    <w:p w14:paraId="13958AA4" w14:textId="42861077" w:rsidR="009E5B80" w:rsidRDefault="009E5B80" w:rsidP="009E5B80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</w:pP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lastRenderedPageBreak/>
        <w:t>Day</w:t>
      </w:r>
      <w:r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>11</w:t>
      </w:r>
      <w:r w:rsidR="00335FFC">
        <w:rPr>
          <w:rFonts w:ascii="Trebuchet MS" w:hAnsi="Trebuchet MS" w:cs="Times New Roman" w:hint="eastAsia"/>
          <w:b/>
          <w:bCs/>
          <w:color w:val="555555"/>
          <w:kern w:val="0"/>
          <w:sz w:val="43"/>
          <w:szCs w:val="43"/>
          <w14:ligatures w14:val="none"/>
        </w:rPr>
        <w:t xml:space="preserve"> and Later</w:t>
      </w:r>
    </w:p>
    <w:p w14:paraId="6F50C783" w14:textId="65C23F35" w:rsidR="00AF783E" w:rsidRPr="00335FFC" w:rsidRDefault="00AF783E" w:rsidP="009E5B80">
      <w:pPr>
        <w:shd w:val="clear" w:color="auto" w:fill="FFFFFF"/>
        <w:spacing w:after="150" w:line="240" w:lineRule="auto"/>
        <w:outlineLvl w:val="1"/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</w:pPr>
      <w:r w:rsidRPr="00335FFC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 xml:space="preserve">Create </w:t>
      </w:r>
      <w:r w:rsidRPr="00335FFC">
        <w:rPr>
          <w:rFonts w:ascii="Trebuchet MS" w:hAnsi="Trebuchet MS" w:cs="Times New Roman"/>
          <w:b/>
          <w:bCs/>
          <w:color w:val="555555"/>
          <w:kern w:val="0"/>
          <w:sz w:val="36"/>
          <w:szCs w:val="36"/>
          <w14:ligatures w14:val="none"/>
        </w:rPr>
        <w:t xml:space="preserve">a checklist to </w:t>
      </w:r>
      <w:r w:rsidR="00335FFC" w:rsidRPr="00335FFC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 xml:space="preserve">manage </w:t>
      </w:r>
      <w:r w:rsidRPr="00335FFC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 xml:space="preserve">your </w:t>
      </w:r>
      <w:r w:rsidR="00335FFC" w:rsidRPr="00335FFC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>tasks</w:t>
      </w:r>
      <w:r w:rsidRPr="00335FFC">
        <w:rPr>
          <w:rFonts w:ascii="Trebuchet MS" w:hAnsi="Trebuchet MS" w:cs="Times New Roman"/>
          <w:b/>
          <w:bCs/>
          <w:color w:val="555555"/>
          <w:kern w:val="0"/>
          <w:sz w:val="36"/>
          <w:szCs w:val="36"/>
          <w14:ligatures w14:val="none"/>
        </w:rPr>
        <w:t xml:space="preserve"> if you find this approach </w:t>
      </w:r>
      <w:r w:rsidRPr="00335FFC">
        <w:rPr>
          <w:rFonts w:ascii="Trebuchet MS" w:hAnsi="Trebuchet MS" w:cs="Times New Roman" w:hint="eastAsia"/>
          <w:b/>
          <w:bCs/>
          <w:color w:val="555555"/>
          <w:kern w:val="0"/>
          <w:sz w:val="36"/>
          <w:szCs w:val="36"/>
          <w14:ligatures w14:val="none"/>
        </w:rPr>
        <w:t>helpful.</w:t>
      </w:r>
    </w:p>
    <w:p w14:paraId="4CD5BE6A" w14:textId="77777777" w:rsidR="00B67854" w:rsidRPr="00B67854" w:rsidRDefault="00B67854" w:rsidP="0022021D">
      <w:pPr>
        <w:rPr>
          <w:rFonts w:hint="eastAsia"/>
        </w:rPr>
      </w:pPr>
    </w:p>
    <w:sectPr w:rsidR="00B67854" w:rsidRPr="00B67854"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0A158F" w14:textId="77777777" w:rsidR="0028491B" w:rsidRDefault="0028491B" w:rsidP="001C3E67">
      <w:pPr>
        <w:spacing w:after="0" w:line="240" w:lineRule="auto"/>
      </w:pPr>
      <w:r>
        <w:separator/>
      </w:r>
    </w:p>
  </w:endnote>
  <w:endnote w:type="continuationSeparator" w:id="0">
    <w:p w14:paraId="4A94B613" w14:textId="77777777" w:rsidR="0028491B" w:rsidRDefault="0028491B" w:rsidP="001C3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15334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4437A9" w14:textId="53983C85" w:rsidR="001C3E67" w:rsidRDefault="001C3E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B7A786" w14:textId="77777777" w:rsidR="001C3E67" w:rsidRDefault="001C3E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CE37B8" w14:textId="77777777" w:rsidR="0028491B" w:rsidRDefault="0028491B" w:rsidP="001C3E67">
      <w:pPr>
        <w:spacing w:after="0" w:line="240" w:lineRule="auto"/>
      </w:pPr>
      <w:r>
        <w:separator/>
      </w:r>
    </w:p>
  </w:footnote>
  <w:footnote w:type="continuationSeparator" w:id="0">
    <w:p w14:paraId="32233918" w14:textId="77777777" w:rsidR="0028491B" w:rsidRDefault="0028491B" w:rsidP="001C3E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0NDQ2N7MwMDM0NTRS0lEKTi0uzszPAykwrAUAO9fPkSwAAAA="/>
  </w:docVars>
  <w:rsids>
    <w:rsidRoot w:val="0022021D"/>
    <w:rsid w:val="00183E64"/>
    <w:rsid w:val="001C3E67"/>
    <w:rsid w:val="0022021D"/>
    <w:rsid w:val="0028491B"/>
    <w:rsid w:val="002E297C"/>
    <w:rsid w:val="00335FFC"/>
    <w:rsid w:val="00496CC1"/>
    <w:rsid w:val="007E4540"/>
    <w:rsid w:val="009E5B80"/>
    <w:rsid w:val="00A76C10"/>
    <w:rsid w:val="00AF783E"/>
    <w:rsid w:val="00B6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70E63"/>
  <w15:chartTrackingRefBased/>
  <w15:docId w15:val="{70B73C6C-1D25-4B1B-B6D4-A4449D2F4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B80"/>
  </w:style>
  <w:style w:type="paragraph" w:styleId="Heading1">
    <w:name w:val="heading 1"/>
    <w:basedOn w:val="Normal"/>
    <w:next w:val="Normal"/>
    <w:link w:val="Heading1Char"/>
    <w:uiPriority w:val="9"/>
    <w:qFormat/>
    <w:rsid w:val="002202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2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02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02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02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02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02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02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02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2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02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02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021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21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2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02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2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02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02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2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2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02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02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02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02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021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02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021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021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1C3E6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C3E6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3E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67"/>
  </w:style>
  <w:style w:type="paragraph" w:styleId="Footer">
    <w:name w:val="footer"/>
    <w:basedOn w:val="Normal"/>
    <w:link w:val="FooterChar"/>
    <w:uiPriority w:val="99"/>
    <w:unhideWhenUsed/>
    <w:rsid w:val="001C3E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E67"/>
  </w:style>
  <w:style w:type="character" w:styleId="Emphasis">
    <w:name w:val="Emphasis"/>
    <w:basedOn w:val="DefaultParagraphFont"/>
    <w:uiPriority w:val="20"/>
    <w:qFormat/>
    <w:rsid w:val="007E454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F78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720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845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884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77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37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8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52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4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5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133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432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547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904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4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0828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411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839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478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46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575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4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263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95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ediasite.mms.rpi.edu/Mediasite5/Channel/anderm8winrpiedu-engr-2050/watch/96dceab44ae7447d812f5a216afa97cf1d" TargetMode="External"/><Relationship Id="rId18" Type="http://schemas.openxmlformats.org/officeDocument/2006/relationships/hyperlink" Target="https://designlab.eng.rpi.edu/edn/projects/capstone-support-dev/repository/112/raw/training/Intro%20to%20the%20EDN.mp4" TargetMode="External"/><Relationship Id="rId26" Type="http://schemas.openxmlformats.org/officeDocument/2006/relationships/hyperlink" Target="https://rpi.percipio.com/" TargetMode="External"/><Relationship Id="rId39" Type="http://schemas.openxmlformats.org/officeDocument/2006/relationships/hyperlink" Target="https://designlab.eng.rpi.edu/edn/projects/capstone-support-dev/wiki/Day_8_Agenda" TargetMode="External"/><Relationship Id="rId21" Type="http://schemas.openxmlformats.org/officeDocument/2006/relationships/hyperlink" Target="https://rpi.percipio.com/" TargetMode="External"/><Relationship Id="rId34" Type="http://schemas.openxmlformats.org/officeDocument/2006/relationships/hyperlink" Target="https://designlab.eng.rpi.edu/edn/projects/capstone-support-dev/repository/112/raw/template%20documents/Concepts.pptx" TargetMode="External"/><Relationship Id="rId42" Type="http://schemas.openxmlformats.org/officeDocument/2006/relationships/hyperlink" Target="https://designlab.eng.rpi.edu/edn/projects/capstone-support-dev/repository/112/raw/training/Creating%20Versions%20from%20your%20Statement%20of%20Work.mp4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esignlab.eng.rpi.edu/edn/projects/capstone-support-dev/repository/112/raw/template%20documents/Team%20Skill%20Assessment.docx" TargetMode="External"/><Relationship Id="rId29" Type="http://schemas.openxmlformats.org/officeDocument/2006/relationships/hyperlink" Target="https://mediasite.mms.rpi.edu/mediasite/Play/d78db44fd9f7424b9d8f4c72857f84371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signlab.eng.rpi.edu/edn/projects/capstone-support-dev/repository/112/raw/training/Capstone%20Introduction%20and%20Expectations%20Part%202.mp4" TargetMode="External"/><Relationship Id="rId24" Type="http://schemas.openxmlformats.org/officeDocument/2006/relationships/hyperlink" Target="https://designlab.eng.rpi.edu/edn/projects/capstone-support-dev/wiki/Day_4_Agenda/edit?section=6" TargetMode="External"/><Relationship Id="rId32" Type="http://schemas.openxmlformats.org/officeDocument/2006/relationships/hyperlink" Target="https://rpi.percipio.com/" TargetMode="External"/><Relationship Id="rId37" Type="http://schemas.openxmlformats.org/officeDocument/2006/relationships/hyperlink" Target="https://www.youtube.com/watch?v=L6WYJh1Ygoc" TargetMode="External"/><Relationship Id="rId40" Type="http://schemas.openxmlformats.org/officeDocument/2006/relationships/hyperlink" Target="https://designlab.eng.rpi.edu/edn/projects/capstone-support-dev/wiki/Risks_Associated_with_Project_Plans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esignlab.eng.rpi.edu/edn/projects/capstone-support-dev/repository/112/raw/template%20documents/Client%20Meeting%202%20%E2%80%93%20%20Concept%20Generation%20and%20Selection%20Update.pptx" TargetMode="External"/><Relationship Id="rId23" Type="http://schemas.openxmlformats.org/officeDocument/2006/relationships/hyperlink" Target="https://mediasite.mms.rpi.edu/mediasite/Play/d78db44fd9f7424b9d8f4c72857f84371d" TargetMode="External"/><Relationship Id="rId28" Type="http://schemas.openxmlformats.org/officeDocument/2006/relationships/hyperlink" Target="https://designlab.eng.rpi.edu/edn/projects/capstone-support-dev/repository/112/entry/Rubrics/Needs%20and%20Requirements%20rubric.docx" TargetMode="External"/><Relationship Id="rId36" Type="http://schemas.openxmlformats.org/officeDocument/2006/relationships/hyperlink" Target="https://www.youtube.com/watch?v=QwuwzBBThPY" TargetMode="External"/><Relationship Id="rId10" Type="http://schemas.openxmlformats.org/officeDocument/2006/relationships/hyperlink" Target="https://designlab.eng.rpi.edu/edn/" TargetMode="External"/><Relationship Id="rId19" Type="http://schemas.openxmlformats.org/officeDocument/2006/relationships/hyperlink" Target="https://designlab.eng.rpi.edu/edn/projects/capstone-support-dev/wiki/Meeting_Minutes" TargetMode="External"/><Relationship Id="rId31" Type="http://schemas.openxmlformats.org/officeDocument/2006/relationships/hyperlink" Target="https://designlab.eng.rpi.edu/edn/projects/capstone-support-dev/wiki/Project_Documentation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signlab.eng.rpi.edu/edn/projects/capstone-support-dev/repository/112/raw/training/EDN%20Guidance%20for%20Postings%20and%20Wiki%20Source%20Materials/Creating%20a%20wiki%20page.mp4" TargetMode="External"/><Relationship Id="rId14" Type="http://schemas.openxmlformats.org/officeDocument/2006/relationships/hyperlink" Target="https://docs.google.com/spreadsheets/d/1P_wqMm3Eu2vV9AddlFigfpbTnq51wiNo8OvcZnW1cPw/edit" TargetMode="External"/><Relationship Id="rId22" Type="http://schemas.openxmlformats.org/officeDocument/2006/relationships/hyperlink" Target="https://designlab.eng.rpi.edu/edn/projects/capstone-support-dev/repository/112/raw/Course%20Documents/RMPL%20Safety%20Module%20Completion%20Instructions-Percipio%20.pdf" TargetMode="External"/><Relationship Id="rId27" Type="http://schemas.openxmlformats.org/officeDocument/2006/relationships/hyperlink" Target="https://designlab.eng.rpi.edu/edn/projects/capstone-support-dev/repository/112/raw/Course%20Documents/RMPL%20Safety%20Module%20Completion%20Instructions-Percipio%20.pdf" TargetMode="External"/><Relationship Id="rId30" Type="http://schemas.openxmlformats.org/officeDocument/2006/relationships/hyperlink" Target="https://www.youtube.com/watch?v=L6WYJh1Ygoc" TargetMode="External"/><Relationship Id="rId35" Type="http://schemas.openxmlformats.org/officeDocument/2006/relationships/hyperlink" Target="https://designlab.eng.rpi.edu/edn/projects/capstone-support-dev/wiki/Concept_Generation?parent=Day_6_Agenda" TargetMode="External"/><Relationship Id="rId43" Type="http://schemas.openxmlformats.org/officeDocument/2006/relationships/hyperlink" Target="https://designlab.eng.rpi.edu/edn/projects/capstone-support-dev/wiki/Day_9_Agenda" TargetMode="External"/><Relationship Id="rId8" Type="http://schemas.openxmlformats.org/officeDocument/2006/relationships/hyperlink" Target="https://docs.google.com/spreadsheets/d/1s5LrGAP6knKlva1Pm0rcQL4NpK4FOPg-sy8KWppURzg/edit?gid=0" TargetMode="External"/><Relationship Id="rId3" Type="http://schemas.openxmlformats.org/officeDocument/2006/relationships/styles" Target="styles.xml"/><Relationship Id="rId12" Type="http://schemas.openxmlformats.org/officeDocument/2006/relationships/hyperlink" Target="https://mediasite.mms.rpi.edu/Mediasite5/Channel/anderm8winrpiedu-engr-2050/watch/87d950eccc2942038b1d06530e9217841d" TargetMode="External"/><Relationship Id="rId17" Type="http://schemas.openxmlformats.org/officeDocument/2006/relationships/hyperlink" Target="https://designlab.eng.rpi.edu/edn/projects/capstone-support-dev/repository/112/raw/training/EDN%20Guidance%20for%20Postings%20and%20Wiki%20Source%20Materials/making%20a%20forum%20post.mp4" TargetMode="External"/><Relationship Id="rId25" Type="http://schemas.openxmlformats.org/officeDocument/2006/relationships/hyperlink" Target="https://designlab.eng.rpi.edu/edn/projects/capstone-support-dev/wiki/Subversion" TargetMode="External"/><Relationship Id="rId33" Type="http://schemas.openxmlformats.org/officeDocument/2006/relationships/hyperlink" Target="https://designlab.eng.rpi.edu/edn/projects/capstone-support-dev/repository/112/raw/Course%20Documents/RMPL%20Safety%20Module%20Completion%20Instructions-Percipio%20.pdf" TargetMode="External"/><Relationship Id="rId38" Type="http://schemas.openxmlformats.org/officeDocument/2006/relationships/hyperlink" Target="https://designlab.eng.rpi.edu/edn/projects/capstone-support-dev/wiki/Templates_and_Forms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esignlab.eng.rpi.edu/edn/projects/capstone-support-dev/wiki/Subversion" TargetMode="External"/><Relationship Id="rId41" Type="http://schemas.openxmlformats.org/officeDocument/2006/relationships/hyperlink" Target="https://designlab.eng.rpi.edu/edn/projects/capstone-support-dev/wiki/Templates_and_For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DAED6-8675-4292-BF67-D11A0A7F4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1</Pages>
  <Words>1432</Words>
  <Characters>7424</Characters>
  <Application>Microsoft Office Word</Application>
  <DocSecurity>0</DocSecurity>
  <Lines>197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3</cp:revision>
  <dcterms:created xsi:type="dcterms:W3CDTF">2024-08-24T23:56:00Z</dcterms:created>
  <dcterms:modified xsi:type="dcterms:W3CDTF">2024-08-24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ef7db-c8f1-4acb-a99b-9606b17adf4e</vt:lpwstr>
  </property>
</Properties>
</file>